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384011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5360362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388894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1604210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1975184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205789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877552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696227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834561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362440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17996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597287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103237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2987434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915243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414866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20 Вариант) f(x)=3(10+x)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4018151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1092387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*(10+x)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10 к аргумент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bx =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ax = eax *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ердыев Даянч</dc:creator>
  <dc:language>ru-RU</dc:language>
  <cp:keywords/>
  <dcterms:created xsi:type="dcterms:W3CDTF">2023-12-02T20:34:55Z</dcterms:created>
  <dcterms:modified xsi:type="dcterms:W3CDTF">2023-12-02T20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